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0B6104" w14:textId="0FF8B7A5" w:rsidR="00D410F5" w:rsidRDefault="009E3FC0" w:rsidP="00D410F5">
      <w:pPr>
        <w:jc w:val="center"/>
        <w:rPr>
          <w:rFonts w:ascii="Cambria" w:hAnsi="Cambria"/>
          <w:b/>
          <w:bCs/>
        </w:rPr>
      </w:pPr>
      <w:r>
        <w:rPr>
          <w:rFonts w:ascii="Times New Roman" w:hAnsi="Times New Roman" w:cs="Times New Roman"/>
          <w:noProof/>
          <w:sz w:val="24"/>
          <w:szCs w:val="24"/>
          <w:lang w:bidi="si-LK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0F875FE" wp14:editId="4AAAA7E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181100" cy="444500"/>
                <wp:effectExtent l="0" t="0" r="19050" b="1270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81100" cy="444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6D387F7" w14:textId="5FE5C9FB" w:rsidR="009E3FC0" w:rsidRDefault="009E3FC0" w:rsidP="009E3FC0">
                            <w:r>
                              <w:t>Form: URG/EXT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0F875F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0;margin-top:0;width:93pt;height: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" fillcolor="white [3201]" strokeweight=".5pt">
                <v:textbox>
                  <w:txbxContent>
                    <w:p w14:paraId="06D387F7" w14:textId="5FE5C9FB" w:rsidR="009E3FC0" w:rsidRDefault="009E3FC0" w:rsidP="009E3FC0">
                      <w:r>
                        <w:t>Form: URG/</w:t>
                      </w:r>
                      <w:r>
                        <w:t>EXT</w:t>
                      </w:r>
                    </w:p>
                  </w:txbxContent>
                </v:textbox>
              </v:shape>
            </w:pict>
          </mc:Fallback>
        </mc:AlternateContent>
      </w:r>
      <w:r w:rsidR="00D410F5">
        <w:rPr>
          <w:rFonts w:ascii="Cambria" w:hAnsi="Cambria"/>
          <w:b/>
          <w:bCs/>
        </w:rPr>
        <w:t>UNIVERSITY RESEARCH GRANTS</w:t>
      </w:r>
    </w:p>
    <w:p w14:paraId="1595D3F6" w14:textId="77777777" w:rsidR="00D410F5" w:rsidRDefault="00D410F5" w:rsidP="00D410F5">
      <w:pPr>
        <w:jc w:val="center"/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REQUEST FOR AN EXTENSION OF THE GRANT PERIO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40"/>
        <w:gridCol w:w="2201"/>
        <w:gridCol w:w="43"/>
        <w:gridCol w:w="2065"/>
        <w:gridCol w:w="2601"/>
      </w:tblGrid>
      <w:tr w:rsidR="00D410F5" w14:paraId="49267D46" w14:textId="77777777" w:rsidTr="00A05C95">
        <w:trPr>
          <w:trHeight w:val="530"/>
        </w:trPr>
        <w:tc>
          <w:tcPr>
            <w:tcW w:w="2440" w:type="dxa"/>
          </w:tcPr>
          <w:p w14:paraId="2FF1416F" w14:textId="77777777" w:rsidR="00D410F5" w:rsidRPr="00C67055" w:rsidRDefault="00D410F5" w:rsidP="00A60ECF">
            <w:pPr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 xml:space="preserve">Name of the Grantee </w:t>
            </w:r>
          </w:p>
        </w:tc>
        <w:tc>
          <w:tcPr>
            <w:tcW w:w="2244" w:type="dxa"/>
            <w:gridSpan w:val="2"/>
          </w:tcPr>
          <w:p w14:paraId="55681A96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Extensions already granted</w:t>
            </w:r>
          </w:p>
        </w:tc>
        <w:tc>
          <w:tcPr>
            <w:tcW w:w="2065" w:type="dxa"/>
          </w:tcPr>
          <w:p w14:paraId="15D0CF7A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No. of progress reports submitted</w:t>
            </w:r>
          </w:p>
        </w:tc>
        <w:tc>
          <w:tcPr>
            <w:tcW w:w="2601" w:type="dxa"/>
          </w:tcPr>
          <w:p w14:paraId="06B42CC7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Extension required</w:t>
            </w:r>
          </w:p>
        </w:tc>
      </w:tr>
      <w:tr w:rsidR="00D410F5" w14:paraId="13F8162F" w14:textId="77777777" w:rsidTr="00A05C95">
        <w:trPr>
          <w:trHeight w:val="1061"/>
        </w:trPr>
        <w:tc>
          <w:tcPr>
            <w:tcW w:w="2440" w:type="dxa"/>
          </w:tcPr>
          <w:p w14:paraId="64A0BBFF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</w:p>
          <w:p w14:paraId="0559101D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</w:p>
          <w:p w14:paraId="44CBE048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</w:p>
        </w:tc>
        <w:tc>
          <w:tcPr>
            <w:tcW w:w="2244" w:type="dxa"/>
            <w:gridSpan w:val="2"/>
            <w:vMerge w:val="restart"/>
          </w:tcPr>
          <w:p w14:paraId="5C680964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</w:p>
        </w:tc>
        <w:tc>
          <w:tcPr>
            <w:tcW w:w="2065" w:type="dxa"/>
            <w:vMerge w:val="restart"/>
          </w:tcPr>
          <w:p w14:paraId="1E3D1600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</w:p>
        </w:tc>
        <w:tc>
          <w:tcPr>
            <w:tcW w:w="2601" w:type="dxa"/>
            <w:vMerge w:val="restart"/>
          </w:tcPr>
          <w:p w14:paraId="2881BB38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</w:p>
        </w:tc>
      </w:tr>
      <w:tr w:rsidR="00D410F5" w14:paraId="174E327F" w14:textId="77777777" w:rsidTr="00A05C95">
        <w:trPr>
          <w:trHeight w:val="460"/>
        </w:trPr>
        <w:tc>
          <w:tcPr>
            <w:tcW w:w="2440" w:type="dxa"/>
          </w:tcPr>
          <w:p w14:paraId="2F77BD73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Grant No.</w:t>
            </w:r>
          </w:p>
          <w:p w14:paraId="1FABBD58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</w:p>
        </w:tc>
        <w:tc>
          <w:tcPr>
            <w:tcW w:w="2244" w:type="dxa"/>
            <w:gridSpan w:val="2"/>
            <w:vMerge/>
          </w:tcPr>
          <w:p w14:paraId="1A8BA745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</w:p>
        </w:tc>
        <w:tc>
          <w:tcPr>
            <w:tcW w:w="2065" w:type="dxa"/>
            <w:vMerge/>
          </w:tcPr>
          <w:p w14:paraId="7A9CD4C9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</w:p>
        </w:tc>
        <w:tc>
          <w:tcPr>
            <w:tcW w:w="2601" w:type="dxa"/>
            <w:vMerge/>
          </w:tcPr>
          <w:p w14:paraId="6D9C113D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</w:p>
        </w:tc>
      </w:tr>
      <w:tr w:rsidR="00D410F5" w14:paraId="60E0C983" w14:textId="77777777" w:rsidTr="00A05C95">
        <w:trPr>
          <w:trHeight w:val="460"/>
        </w:trPr>
        <w:tc>
          <w:tcPr>
            <w:tcW w:w="2440" w:type="dxa"/>
          </w:tcPr>
          <w:p w14:paraId="2DF3E3D1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Period</w:t>
            </w:r>
          </w:p>
        </w:tc>
        <w:tc>
          <w:tcPr>
            <w:tcW w:w="2244" w:type="dxa"/>
            <w:gridSpan w:val="2"/>
            <w:vMerge/>
          </w:tcPr>
          <w:p w14:paraId="00778CD1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</w:p>
        </w:tc>
        <w:tc>
          <w:tcPr>
            <w:tcW w:w="2065" w:type="dxa"/>
            <w:vMerge/>
          </w:tcPr>
          <w:p w14:paraId="0561D0C5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</w:p>
        </w:tc>
        <w:tc>
          <w:tcPr>
            <w:tcW w:w="2601" w:type="dxa"/>
            <w:vMerge/>
          </w:tcPr>
          <w:p w14:paraId="1492DACE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</w:p>
        </w:tc>
      </w:tr>
      <w:tr w:rsidR="00D410F5" w14:paraId="2DCB1EFF" w14:textId="77777777" w:rsidTr="00A05C95">
        <w:trPr>
          <w:trHeight w:val="4661"/>
        </w:trPr>
        <w:tc>
          <w:tcPr>
            <w:tcW w:w="9350" w:type="dxa"/>
            <w:gridSpan w:val="5"/>
          </w:tcPr>
          <w:p w14:paraId="2A9F9BC3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Justification for the request:</w:t>
            </w:r>
          </w:p>
          <w:p w14:paraId="4827467B" w14:textId="77777777" w:rsidR="00D410F5" w:rsidRPr="00C67055" w:rsidRDefault="00D410F5" w:rsidP="00A60EC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Attach a separate sheet if the space given is inadequate.)</w:t>
            </w:r>
          </w:p>
          <w:p w14:paraId="25C7B0D4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</w:p>
          <w:p w14:paraId="78D78E2D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</w:p>
          <w:p w14:paraId="00765A66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</w:p>
          <w:p w14:paraId="5776ACE2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</w:p>
          <w:p w14:paraId="7ED32BEC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</w:p>
          <w:p w14:paraId="0648EF87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</w:p>
          <w:p w14:paraId="3719CC02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</w:p>
          <w:p w14:paraId="73B44AE1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</w:p>
          <w:p w14:paraId="66A997FE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</w:p>
          <w:p w14:paraId="045076D0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</w:p>
          <w:p w14:paraId="1DEAC9EE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</w:p>
          <w:p w14:paraId="5351640F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</w:p>
          <w:p w14:paraId="747880EB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</w:p>
          <w:p w14:paraId="4DF69FAC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</w:p>
          <w:p w14:paraId="09585D55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</w:p>
          <w:p w14:paraId="1E01432C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</w:p>
          <w:p w14:paraId="317AB8CA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</w:p>
          <w:p w14:paraId="4C0FF400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</w:p>
          <w:p w14:paraId="1B107CF1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</w:p>
          <w:p w14:paraId="6295F454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</w:p>
        </w:tc>
      </w:tr>
      <w:tr w:rsidR="00D410F5" w14:paraId="125B46EE" w14:textId="77777777" w:rsidTr="00A05C95">
        <w:tc>
          <w:tcPr>
            <w:tcW w:w="4641" w:type="dxa"/>
            <w:gridSpan w:val="2"/>
          </w:tcPr>
          <w:p w14:paraId="6470E65D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Signature of the Grantee:</w:t>
            </w:r>
          </w:p>
          <w:p w14:paraId="5A4273CC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</w:p>
          <w:p w14:paraId="4261362C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</w:p>
          <w:p w14:paraId="26680064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</w:p>
          <w:p w14:paraId="7EE3BDF6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</w:p>
        </w:tc>
        <w:tc>
          <w:tcPr>
            <w:tcW w:w="4709" w:type="dxa"/>
            <w:gridSpan w:val="3"/>
          </w:tcPr>
          <w:p w14:paraId="01FB8B12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Recommendation of the Chairperson, FRC:</w:t>
            </w:r>
          </w:p>
          <w:p w14:paraId="2A12D907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</w:p>
          <w:p w14:paraId="301CB0D2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</w:p>
          <w:p w14:paraId="57B83983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</w:p>
          <w:p w14:paraId="51832C88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</w:p>
          <w:p w14:paraId="3050445C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</w:p>
        </w:tc>
      </w:tr>
      <w:tr w:rsidR="00D410F5" w14:paraId="3F4C7DA2" w14:textId="77777777" w:rsidTr="00A05C95">
        <w:trPr>
          <w:trHeight w:val="1646"/>
        </w:trPr>
        <w:tc>
          <w:tcPr>
            <w:tcW w:w="4641" w:type="dxa"/>
            <w:gridSpan w:val="2"/>
            <w:tcBorders>
              <w:bottom w:val="single" w:sz="4" w:space="0" w:color="auto"/>
            </w:tcBorders>
          </w:tcPr>
          <w:p w14:paraId="52BCD334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Recommendation of the Head of the Department:</w:t>
            </w:r>
          </w:p>
          <w:p w14:paraId="30FF5B51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</w:p>
          <w:p w14:paraId="4F5EFBB4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</w:p>
          <w:p w14:paraId="09EB1AF6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</w:p>
          <w:p w14:paraId="1B75F86E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</w:p>
        </w:tc>
        <w:tc>
          <w:tcPr>
            <w:tcW w:w="4709" w:type="dxa"/>
            <w:gridSpan w:val="3"/>
            <w:tcBorders>
              <w:bottom w:val="single" w:sz="4" w:space="0" w:color="auto"/>
            </w:tcBorders>
          </w:tcPr>
          <w:p w14:paraId="17C85C1F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Recommendation of the Dean of the Faculty:</w:t>
            </w:r>
          </w:p>
          <w:p w14:paraId="7C82C1A9" w14:textId="77777777" w:rsidR="00D410F5" w:rsidRDefault="00D410F5" w:rsidP="00A60ECF">
            <w:pPr>
              <w:rPr>
                <w:rFonts w:ascii="Cambria" w:hAnsi="Cambria"/>
                <w:b/>
                <w:bCs/>
              </w:rPr>
            </w:pPr>
          </w:p>
        </w:tc>
      </w:tr>
    </w:tbl>
    <w:p w14:paraId="74160A59" w14:textId="7EB8A2C2" w:rsidR="00F56287" w:rsidRPr="00A05C95" w:rsidRDefault="00A05C95">
      <w:pPr>
        <w:rPr>
          <w:sz w:val="18"/>
          <w:szCs w:val="18"/>
        </w:rPr>
      </w:pPr>
      <w:r>
        <w:rPr>
          <w:sz w:val="18"/>
          <w:szCs w:val="18"/>
        </w:rPr>
        <w:t>Format approved by the 474</w:t>
      </w:r>
      <w:r>
        <w:rPr>
          <w:sz w:val="18"/>
          <w:szCs w:val="18"/>
          <w:vertAlign w:val="superscript"/>
        </w:rPr>
        <w:t>th</w:t>
      </w:r>
      <w:r>
        <w:rPr>
          <w:sz w:val="18"/>
          <w:szCs w:val="18"/>
        </w:rPr>
        <w:t xml:space="preserve"> meeting of the Senate held on 24.08.2022</w:t>
      </w:r>
    </w:p>
    <w:sectPr w:rsidR="00F56287" w:rsidRPr="00A05C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wNzExNDAEImMjcyUdpeDU4uLM/DyQAuNaAClO6+4sAAAA"/>
  </w:docVars>
  <w:rsids>
    <w:rsidRoot w:val="00D410F5"/>
    <w:rsid w:val="009E3FC0"/>
    <w:rsid w:val="00A05C95"/>
    <w:rsid w:val="00D410F5"/>
    <w:rsid w:val="00F56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18691C"/>
  <w15:chartTrackingRefBased/>
  <w15:docId w15:val="{A19C9369-E71A-4C03-A2A1-9A7E51B43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10F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D410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418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3</Words>
  <Characters>478</Characters>
  <Application>Microsoft Office Word</Application>
  <DocSecurity>0</DocSecurity>
  <Lines>3</Lines>
  <Paragraphs>1</Paragraphs>
  <ScaleCrop>false</ScaleCrop>
  <Company/>
  <LinksUpToDate>false</LinksUpToDate>
  <CharactersWithSpaces>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. M. M. S. Wijesundara</dc:creator>
  <cp:keywords/>
  <dc:description/>
  <cp:lastModifiedBy>W. M. M. S. Wijesundara</cp:lastModifiedBy>
  <cp:revision>3</cp:revision>
  <dcterms:created xsi:type="dcterms:W3CDTF">2022-08-25T04:13:00Z</dcterms:created>
  <dcterms:modified xsi:type="dcterms:W3CDTF">2022-08-25T04:31:00Z</dcterms:modified>
</cp:coreProperties>
</file>